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8610"/>
      </w:tblGrid>
      <w:tr w:rsidR="00F32E59" w:rsidRPr="00F32E59" w14:paraId="471C1951" w14:textId="77777777" w:rsidTr="00F32E59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BE4E46D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---</w:t>
            </w:r>
          </w:p>
        </w:tc>
      </w:tr>
      <w:tr w:rsidR="00F32E59" w:rsidRPr="00F32E59" w14:paraId="630AB1E2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C040BAC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4097C1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- name: Installing and Launch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</w:t>
            </w:r>
            <w:proofErr w:type="spellEnd"/>
          </w:p>
        </w:tc>
      </w:tr>
      <w:tr w:rsidR="00F32E59" w:rsidRPr="00F32E59" w14:paraId="159BCE32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C572516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368BBE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hosts: webservers</w:t>
            </w:r>
          </w:p>
        </w:tc>
      </w:tr>
      <w:tr w:rsidR="00F32E59" w:rsidRPr="00F32E59" w14:paraId="31B8A2FB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542034C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08537C1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become: yes</w:t>
            </w:r>
          </w:p>
        </w:tc>
      </w:tr>
      <w:tr w:rsidR="00F32E59" w:rsidRPr="00F32E59" w14:paraId="77664F42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51560C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5EBC30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tasks:</w:t>
            </w:r>
          </w:p>
        </w:tc>
      </w:tr>
      <w:tr w:rsidR="00F32E59" w:rsidRPr="00F32E59" w14:paraId="01FEC22A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FB7E4E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293C66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mmand module</w:t>
            </w:r>
          </w:p>
        </w:tc>
      </w:tr>
      <w:tr w:rsidR="00F32E59" w:rsidRPr="00F32E59" w14:paraId="7C92DC05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56B8613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33EF4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Download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.deb file</w:t>
            </w:r>
          </w:p>
        </w:tc>
      </w:tr>
      <w:tr w:rsidR="00F32E59" w:rsidRPr="00F32E59" w14:paraId="05EE5E86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90FB3AA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A6C405F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mmand: curl -L -O https://artifacts.elastic.co/downloads/beats/filebeat/filebeat-7.4.0-amd64.deb</w:t>
            </w:r>
          </w:p>
        </w:tc>
      </w:tr>
      <w:tr w:rsidR="00F32E59" w:rsidRPr="00F32E59" w14:paraId="1762B766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4ACDE46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D7E19F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2F76175" w14:textId="77777777" w:rsidR="00F32E59" w:rsidRPr="00F32E59" w:rsidRDefault="00F32E59" w:rsidP="00F32E59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2E59" w:rsidRPr="00F32E59" w14:paraId="6FCFA968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1227B21" w14:textId="77777777" w:rsidR="00F32E59" w:rsidRPr="00F32E59" w:rsidRDefault="00F32E59" w:rsidP="00F32E59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2DA67DE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mmand module</w:t>
            </w:r>
          </w:p>
        </w:tc>
      </w:tr>
      <w:tr w:rsidR="00F32E59" w:rsidRPr="00F32E59" w14:paraId="53A9096B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A2DAFE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B7FE70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Install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.deb</w:t>
            </w:r>
          </w:p>
        </w:tc>
      </w:tr>
      <w:tr w:rsidR="00F32E59" w:rsidRPr="00F32E59" w14:paraId="1145C741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6DB3BF2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3975FDE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mmand: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pkg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-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i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filebeat-7.4.0-amd64.deb</w:t>
            </w:r>
          </w:p>
        </w:tc>
      </w:tr>
      <w:tr w:rsidR="00F32E59" w:rsidRPr="00F32E59" w14:paraId="743AC2EC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CF9C8FA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59FF9C8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753E5B20" w14:textId="77777777" w:rsidR="00F32E59" w:rsidRPr="00F32E59" w:rsidRDefault="00F32E59" w:rsidP="00F32E59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2E59" w:rsidRPr="00F32E59" w14:paraId="46F010EE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D54D1F2" w14:textId="77777777" w:rsidR="00F32E59" w:rsidRPr="00F32E59" w:rsidRDefault="00F32E59" w:rsidP="00F32E59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A06EE49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py module</w:t>
            </w:r>
          </w:p>
        </w:tc>
      </w:tr>
      <w:tr w:rsidR="00F32E59" w:rsidRPr="00F32E59" w14:paraId="1F480D0D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C64CF6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C832C52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Drop in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.yml</w:t>
            </w:r>
            <w:proofErr w:type="spellEnd"/>
          </w:p>
        </w:tc>
      </w:tr>
      <w:tr w:rsidR="00F32E59" w:rsidRPr="00F32E59" w14:paraId="67B97AA3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296C3A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229C6BA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py:</w:t>
            </w:r>
          </w:p>
        </w:tc>
      </w:tr>
      <w:tr w:rsidR="00F32E59" w:rsidRPr="00F32E59" w14:paraId="5C86C76F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1A2B616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A305DAE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rc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: /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etc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ansible/files/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-config.yml</w:t>
            </w:r>
            <w:proofErr w:type="spellEnd"/>
          </w:p>
        </w:tc>
      </w:tr>
      <w:tr w:rsidR="00F32E59" w:rsidRPr="00F32E59" w14:paraId="08E8A0E6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99DC464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4840CB6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dest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: /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etc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/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.yml</w:t>
            </w:r>
            <w:proofErr w:type="spellEnd"/>
          </w:p>
        </w:tc>
      </w:tr>
      <w:tr w:rsidR="00F32E59" w:rsidRPr="00F32E59" w14:paraId="24DFD5A2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7157EB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46AD56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2474835A" w14:textId="77777777" w:rsidR="00F32E59" w:rsidRPr="00F32E59" w:rsidRDefault="00F32E59" w:rsidP="00F32E59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2E59" w:rsidRPr="00F32E59" w14:paraId="17F2F699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A137BB2" w14:textId="77777777" w:rsidR="00F32E59" w:rsidRPr="00F32E59" w:rsidRDefault="00F32E59" w:rsidP="00F32E59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7D3F52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mmand module</w:t>
            </w:r>
          </w:p>
        </w:tc>
      </w:tr>
      <w:tr w:rsidR="00F32E59" w:rsidRPr="00F32E59" w14:paraId="6C02195A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EEAFBD6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7CC19AE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Enable and Configure System Module</w:t>
            </w:r>
          </w:p>
        </w:tc>
      </w:tr>
      <w:tr w:rsidR="00F32E59" w:rsidRPr="00F32E59" w14:paraId="2ECD9091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7937653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F2F25E4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mmand: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odules enable system</w:t>
            </w:r>
          </w:p>
        </w:tc>
      </w:tr>
      <w:tr w:rsidR="00F32E59" w:rsidRPr="00F32E59" w14:paraId="5ED731C5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F2FE45E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B58ADE3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641398BB" w14:textId="77777777" w:rsidR="00F32E59" w:rsidRPr="00F32E59" w:rsidRDefault="00F32E59" w:rsidP="00F32E59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2E59" w:rsidRPr="00F32E59" w14:paraId="139618D5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9D4BBB" w14:textId="77777777" w:rsidR="00F32E59" w:rsidRPr="00F32E59" w:rsidRDefault="00F32E59" w:rsidP="00F32E59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EED65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mmand module</w:t>
            </w:r>
          </w:p>
        </w:tc>
      </w:tr>
      <w:tr w:rsidR="00F32E59" w:rsidRPr="00F32E59" w14:paraId="485C2E65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04359E5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2DC4BFE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Setup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</w:t>
            </w:r>
            <w:proofErr w:type="spellEnd"/>
          </w:p>
        </w:tc>
      </w:tr>
      <w:tr w:rsidR="00F32E59" w:rsidRPr="00F32E59" w14:paraId="5C54A267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36CC47B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EBA4E24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mmand: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etup</w:t>
            </w:r>
          </w:p>
        </w:tc>
      </w:tr>
      <w:tr w:rsidR="00F32E59" w:rsidRPr="00F32E59" w14:paraId="4D43DDF9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5E735C4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2066CB6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B8520B0" w14:textId="77777777" w:rsidR="00F32E59" w:rsidRPr="00F32E59" w:rsidRDefault="00F32E59" w:rsidP="00F32E59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2E59" w:rsidRPr="00F32E59" w14:paraId="24CB7C47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FA788BA" w14:textId="77777777" w:rsidR="00F32E59" w:rsidRPr="00F32E59" w:rsidRDefault="00F32E59" w:rsidP="00F32E59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935174C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command module</w:t>
            </w:r>
          </w:p>
        </w:tc>
      </w:tr>
      <w:tr w:rsidR="00F32E59" w:rsidRPr="00F32E59" w14:paraId="4FF4419B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D6B7614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E9D9F48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Start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ervice</w:t>
            </w:r>
          </w:p>
        </w:tc>
      </w:tr>
      <w:tr w:rsidR="00F32E59" w:rsidRPr="00F32E59" w14:paraId="40D72167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885B6D7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CC446A5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command: service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start</w:t>
            </w:r>
          </w:p>
        </w:tc>
      </w:tr>
      <w:tr w:rsidR="00F32E59" w:rsidRPr="00F32E59" w14:paraId="5F0390F9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82930D5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F4308A2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  <w:p w14:paraId="49AF23F7" w14:textId="77777777" w:rsidR="00F32E59" w:rsidRPr="00F32E59" w:rsidRDefault="00F32E59" w:rsidP="00F32E59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F32E59" w:rsidRPr="00F32E59" w14:paraId="2B5828B8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6DD7CEC" w14:textId="77777777" w:rsidR="00F32E59" w:rsidRPr="00F32E59" w:rsidRDefault="00F32E59" w:rsidP="00F32E59">
            <w:pPr>
              <w:spacing w:after="0" w:line="300" w:lineRule="atLeas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1A0E22C2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# Use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ystemd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module</w:t>
            </w:r>
          </w:p>
        </w:tc>
      </w:tr>
      <w:tr w:rsidR="00F32E59" w:rsidRPr="00F32E59" w14:paraId="4FD9233D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01EF62E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ED72CA8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- name: Enable service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on boot</w:t>
            </w:r>
          </w:p>
        </w:tc>
      </w:tr>
      <w:tr w:rsidR="00F32E59" w:rsidRPr="00F32E59" w14:paraId="40834371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829BEE3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48D019A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systemd</w:t>
            </w:r>
            <w:proofErr w:type="spellEnd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:</w:t>
            </w:r>
          </w:p>
        </w:tc>
      </w:tr>
      <w:tr w:rsidR="00F32E59" w:rsidRPr="00F32E59" w14:paraId="779F05A7" w14:textId="77777777" w:rsidTr="00F32E59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6BF1F5E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D232067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name: </w:t>
            </w:r>
            <w:proofErr w:type="spellStart"/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>filebeat</w:t>
            </w:r>
            <w:proofErr w:type="spellEnd"/>
          </w:p>
        </w:tc>
      </w:tr>
      <w:tr w:rsidR="00F32E59" w:rsidRPr="00F32E59" w14:paraId="6A73CA63" w14:textId="77777777" w:rsidTr="00F32E59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A8C9C9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851F013" w14:textId="77777777" w:rsidR="00F32E59" w:rsidRPr="00F32E59" w:rsidRDefault="00F32E59" w:rsidP="00F32E59">
            <w:pPr>
              <w:spacing w:after="0" w:line="300" w:lineRule="atLeast"/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</w:pPr>
            <w:r w:rsidRPr="00F32E59">
              <w:rPr>
                <w:rFonts w:ascii="Consolas" w:eastAsia="Times New Roman" w:hAnsi="Consolas" w:cs="Segoe UI"/>
                <w:color w:val="24292E"/>
                <w:sz w:val="18"/>
                <w:szCs w:val="18"/>
              </w:rPr>
              <w:t xml:space="preserve">      enabled: yes</w:t>
            </w:r>
          </w:p>
        </w:tc>
      </w:tr>
    </w:tbl>
    <w:p w14:paraId="1C20F390" w14:textId="28F6414D" w:rsidR="004E1148" w:rsidRPr="00F32E59" w:rsidRDefault="004E1148" w:rsidP="00F32E59"/>
    <w:sectPr w:rsidR="004E1148" w:rsidRPr="00F32E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MjU2tDQzNDAyMDRX0lEKTi0uzszPAykwrAUARQPlOywAAAA="/>
  </w:docVars>
  <w:rsids>
    <w:rsidRoot w:val="004E1148"/>
    <w:rsid w:val="004C65E6"/>
    <w:rsid w:val="004D5EE6"/>
    <w:rsid w:val="004E1148"/>
    <w:rsid w:val="00D8431F"/>
    <w:rsid w:val="00F32E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057CB4"/>
  <w15:chartTrackingRefBased/>
  <w15:docId w15:val="{17BCD1D2-F3EA-472C-A9D1-8977AC513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E114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114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E1148"/>
    <w:rPr>
      <w:color w:val="954F72" w:themeColor="followedHyperlink"/>
      <w:u w:val="single"/>
    </w:rPr>
  </w:style>
  <w:style w:type="character" w:customStyle="1" w:styleId="pl-ent">
    <w:name w:val="pl-ent"/>
    <w:basedOn w:val="DefaultParagraphFont"/>
    <w:rsid w:val="00F32E59"/>
  </w:style>
  <w:style w:type="character" w:customStyle="1" w:styleId="pl-s">
    <w:name w:val="pl-s"/>
    <w:basedOn w:val="DefaultParagraphFont"/>
    <w:rsid w:val="00F32E59"/>
  </w:style>
  <w:style w:type="character" w:customStyle="1" w:styleId="pl-c">
    <w:name w:val="pl-c"/>
    <w:basedOn w:val="DefaultParagraphFont"/>
    <w:rsid w:val="00F32E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iteghete</dc:creator>
  <cp:keywords/>
  <dc:description/>
  <cp:lastModifiedBy>jennifer iteghete</cp:lastModifiedBy>
  <cp:revision>1</cp:revision>
  <dcterms:created xsi:type="dcterms:W3CDTF">2021-08-03T00:48:00Z</dcterms:created>
  <dcterms:modified xsi:type="dcterms:W3CDTF">2021-08-03T03:01:00Z</dcterms:modified>
</cp:coreProperties>
</file>